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t>ANEXO 2</w:t>
      </w:r>
    </w:p>
    <w:p w14:paraId="5A87ABC2" w14:textId="3E59FD62" w:rsidR="00586C79" w:rsidRPr="00C54C6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FF0000"/>
          <w:sz w:val="28"/>
          <w:szCs w:val="28"/>
        </w:rPr>
      </w:pPr>
      <w:r w:rsidRPr="00C54C62">
        <w:rPr>
          <w:rFonts w:ascii="Calibri" w:hAnsi="Calibri"/>
          <w:b/>
          <w:color w:val="auto"/>
          <w:sz w:val="28"/>
          <w:szCs w:val="28"/>
        </w:rPr>
        <w:t>Edital Nead Nº</w:t>
      </w:r>
      <w:r w:rsidR="000F3DF9" w:rsidRPr="00C54C62">
        <w:rPr>
          <w:rFonts w:ascii="Calibri" w:hAnsi="Calibri"/>
          <w:b/>
          <w:color w:val="auto"/>
          <w:sz w:val="28"/>
          <w:szCs w:val="28"/>
        </w:rPr>
        <w:t xml:space="preserve"> </w:t>
      </w:r>
      <w:r w:rsidR="00C54C62" w:rsidRPr="00C54C62">
        <w:rPr>
          <w:rFonts w:ascii="Calibri" w:hAnsi="Calibri"/>
          <w:b/>
          <w:color w:val="auto"/>
          <w:sz w:val="28"/>
          <w:szCs w:val="28"/>
        </w:rPr>
        <w:t>059/2023</w:t>
      </w:r>
    </w:p>
    <w:p w14:paraId="21D52445" w14:textId="77777777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109A7" w14:textId="77777777" w:rsidR="00116EB6" w:rsidRDefault="00116EB6" w:rsidP="00E05E38">
      <w:r>
        <w:separator/>
      </w:r>
    </w:p>
  </w:endnote>
  <w:endnote w:type="continuationSeparator" w:id="0">
    <w:p w14:paraId="5B347674" w14:textId="77777777" w:rsidR="00116EB6" w:rsidRDefault="00116EB6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13878" w14:textId="77777777" w:rsidR="00116EB6" w:rsidRDefault="00116EB6" w:rsidP="00E05E38">
      <w:r>
        <w:separator/>
      </w:r>
    </w:p>
  </w:footnote>
  <w:footnote w:type="continuationSeparator" w:id="0">
    <w:p w14:paraId="10569E84" w14:textId="77777777" w:rsidR="00116EB6" w:rsidRDefault="00116EB6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" w15:restartNumberingAfterBreak="0">
    <w:nsid w:val="0A68582B"/>
    <w:multiLevelType w:val="multilevel"/>
    <w:tmpl w:val="F98E48D4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5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7" w15:restartNumberingAfterBreak="0">
    <w:nsid w:val="28783E84"/>
    <w:multiLevelType w:val="multilevel"/>
    <w:tmpl w:val="BAEEBA40"/>
    <w:lvl w:ilvl="0">
      <w:start w:val="3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1333" w:hanging="624"/>
      </w:pPr>
      <w:rPr>
        <w:rFonts w:ascii="Arial" w:hAnsi="Arial" w:cs="Arial" w:hint="default"/>
        <w:b w:val="0"/>
        <w:bCs w:val="0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8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9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0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4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5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6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7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8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19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0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2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3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4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7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29" w15:restartNumberingAfterBreak="0">
    <w:nsid w:val="608B0CAF"/>
    <w:multiLevelType w:val="multilevel"/>
    <w:tmpl w:val="8348CA9E"/>
    <w:lvl w:ilvl="0">
      <w:start w:val="1"/>
      <w:numFmt w:val="decimal"/>
      <w:lvlText w:val="%1."/>
      <w:lvlJc w:val="left"/>
      <w:pPr>
        <w:tabs>
          <w:tab w:val="num" w:pos="0"/>
        </w:tabs>
        <w:ind w:left="200" w:hanging="248"/>
      </w:pPr>
      <w:rPr>
        <w:rFonts w:ascii="Arial" w:eastAsia="Arial" w:hAnsi="Arial" w:cs="Arial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200" w:hanging="624"/>
      </w:pPr>
      <w:rPr>
        <w:rFonts w:ascii="Arial" w:hAnsi="Arial" w:cs="Arial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00" w:hanging="624"/>
      </w:pPr>
      <w:rPr>
        <w:rFonts w:ascii="Times New Roman" w:eastAsia="Times New Roman" w:hAnsi="Times New Roman" w:cs="Times New Roman"/>
        <w:w w:val="100"/>
        <w:sz w:val="22"/>
        <w:szCs w:val="22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700" w:hanging="624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2148" w:hanging="624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3597" w:hanging="624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5046" w:hanging="624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6494" w:hanging="624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7943" w:hanging="624"/>
      </w:pPr>
      <w:rPr>
        <w:rFonts w:ascii="Symbol" w:hAnsi="Symbol" w:cs="Symbol" w:hint="default"/>
        <w:lang w:val="en-US" w:eastAsia="en-US" w:bidi="en-US"/>
      </w:rPr>
    </w:lvl>
  </w:abstractNum>
  <w:abstractNum w:abstractNumId="30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1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2" w15:restartNumberingAfterBreak="0">
    <w:nsid w:val="67EC15E2"/>
    <w:multiLevelType w:val="hybridMultilevel"/>
    <w:tmpl w:val="DD9A1B00"/>
    <w:lvl w:ilvl="0" w:tplc="54F00196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3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5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6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7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8" w15:restartNumberingAfterBreak="0">
    <w:nsid w:val="7A7067AB"/>
    <w:multiLevelType w:val="multilevel"/>
    <w:tmpl w:val="0248DC48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333" w:hanging="624"/>
      </w:pPr>
      <w:rPr>
        <w:rFonts w:ascii="Arial" w:hAnsi="Arial" w:cs="Arial" w:hint="default"/>
        <w:b w:val="0"/>
        <w:bCs w:val="0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39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0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8"/>
  </w:num>
  <w:num w:numId="2" w16cid:durableId="774441398">
    <w:abstractNumId w:val="9"/>
  </w:num>
  <w:num w:numId="3" w16cid:durableId="1961564931">
    <w:abstractNumId w:val="32"/>
  </w:num>
  <w:num w:numId="4" w16cid:durableId="786774002">
    <w:abstractNumId w:val="15"/>
  </w:num>
  <w:num w:numId="5" w16cid:durableId="541787603">
    <w:abstractNumId w:val="38"/>
  </w:num>
  <w:num w:numId="6" w16cid:durableId="1302005603">
    <w:abstractNumId w:val="24"/>
  </w:num>
  <w:num w:numId="7" w16cid:durableId="208762642">
    <w:abstractNumId w:val="18"/>
  </w:num>
  <w:num w:numId="8" w16cid:durableId="2098742532">
    <w:abstractNumId w:val="10"/>
  </w:num>
  <w:num w:numId="9" w16cid:durableId="1488403247">
    <w:abstractNumId w:val="31"/>
  </w:num>
  <w:num w:numId="10" w16cid:durableId="1171020934">
    <w:abstractNumId w:val="39"/>
  </w:num>
  <w:num w:numId="11" w16cid:durableId="479465557">
    <w:abstractNumId w:val="34"/>
  </w:num>
  <w:num w:numId="12" w16cid:durableId="1569413883">
    <w:abstractNumId w:val="33"/>
  </w:num>
  <w:num w:numId="13" w16cid:durableId="1185366242">
    <w:abstractNumId w:val="2"/>
  </w:num>
  <w:num w:numId="14" w16cid:durableId="480461497">
    <w:abstractNumId w:val="28"/>
  </w:num>
  <w:num w:numId="15" w16cid:durableId="91750442">
    <w:abstractNumId w:val="3"/>
  </w:num>
  <w:num w:numId="16" w16cid:durableId="1094280283">
    <w:abstractNumId w:val="11"/>
  </w:num>
  <w:num w:numId="17" w16cid:durableId="1395740222">
    <w:abstractNumId w:val="17"/>
  </w:num>
  <w:num w:numId="18" w16cid:durableId="1348557758">
    <w:abstractNumId w:val="4"/>
  </w:num>
  <w:num w:numId="19" w16cid:durableId="316081947">
    <w:abstractNumId w:val="26"/>
  </w:num>
  <w:num w:numId="20" w16cid:durableId="997919468">
    <w:abstractNumId w:val="37"/>
  </w:num>
  <w:num w:numId="21" w16cid:durableId="1646473067">
    <w:abstractNumId w:val="19"/>
  </w:num>
  <w:num w:numId="22" w16cid:durableId="1163348914">
    <w:abstractNumId w:val="20"/>
  </w:num>
  <w:num w:numId="23" w16cid:durableId="1727097312">
    <w:abstractNumId w:val="6"/>
  </w:num>
  <w:num w:numId="24" w16cid:durableId="1868135740">
    <w:abstractNumId w:val="0"/>
  </w:num>
  <w:num w:numId="25" w16cid:durableId="68158656">
    <w:abstractNumId w:val="16"/>
  </w:num>
  <w:num w:numId="26" w16cid:durableId="422605870">
    <w:abstractNumId w:val="30"/>
  </w:num>
  <w:num w:numId="27" w16cid:durableId="487401698">
    <w:abstractNumId w:val="27"/>
  </w:num>
  <w:num w:numId="28" w16cid:durableId="1288971093">
    <w:abstractNumId w:val="4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6"/>
  </w:num>
  <w:num w:numId="30" w16cid:durableId="1886675395">
    <w:abstractNumId w:val="13"/>
  </w:num>
  <w:num w:numId="31" w16cid:durableId="443618454">
    <w:abstractNumId w:val="21"/>
  </w:num>
  <w:num w:numId="32" w16cid:durableId="1840193114">
    <w:abstractNumId w:val="1"/>
  </w:num>
  <w:num w:numId="33" w16cid:durableId="1219053146">
    <w:abstractNumId w:val="14"/>
  </w:num>
  <w:num w:numId="34" w16cid:durableId="423888879">
    <w:abstractNumId w:val="35"/>
  </w:num>
  <w:num w:numId="35" w16cid:durableId="661156196">
    <w:abstractNumId w:val="12"/>
  </w:num>
  <w:num w:numId="36" w16cid:durableId="911114042">
    <w:abstractNumId w:val="22"/>
  </w:num>
  <w:num w:numId="37" w16cid:durableId="1046952136">
    <w:abstractNumId w:val="23"/>
  </w:num>
  <w:num w:numId="38" w16cid:durableId="1815684020">
    <w:abstractNumId w:val="25"/>
  </w:num>
  <w:num w:numId="39" w16cid:durableId="217013367">
    <w:abstractNumId w:val="5"/>
  </w:num>
  <w:num w:numId="40" w16cid:durableId="1271203844">
    <w:abstractNumId w:val="7"/>
  </w:num>
  <w:num w:numId="41" w16cid:durableId="391273735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96023F"/>
    <w:rsid w:val="000071D5"/>
    <w:rsid w:val="0001592A"/>
    <w:rsid w:val="0002047A"/>
    <w:rsid w:val="00023250"/>
    <w:rsid w:val="00024943"/>
    <w:rsid w:val="00026872"/>
    <w:rsid w:val="00035107"/>
    <w:rsid w:val="00057ADB"/>
    <w:rsid w:val="00067721"/>
    <w:rsid w:val="00070D4E"/>
    <w:rsid w:val="0008070A"/>
    <w:rsid w:val="00081D36"/>
    <w:rsid w:val="0008725B"/>
    <w:rsid w:val="000A25D3"/>
    <w:rsid w:val="000A3C52"/>
    <w:rsid w:val="000C1376"/>
    <w:rsid w:val="000C7CA5"/>
    <w:rsid w:val="000D792B"/>
    <w:rsid w:val="000D7EC1"/>
    <w:rsid w:val="000E76A8"/>
    <w:rsid w:val="000F0521"/>
    <w:rsid w:val="000F079E"/>
    <w:rsid w:val="000F3DF9"/>
    <w:rsid w:val="001113EB"/>
    <w:rsid w:val="00116EB6"/>
    <w:rsid w:val="0012547C"/>
    <w:rsid w:val="00132C54"/>
    <w:rsid w:val="0013548E"/>
    <w:rsid w:val="00154789"/>
    <w:rsid w:val="0016010D"/>
    <w:rsid w:val="00161A65"/>
    <w:rsid w:val="0016572F"/>
    <w:rsid w:val="0016582A"/>
    <w:rsid w:val="001670D7"/>
    <w:rsid w:val="001672BB"/>
    <w:rsid w:val="00184C9F"/>
    <w:rsid w:val="001977E0"/>
    <w:rsid w:val="001A4DE9"/>
    <w:rsid w:val="001B1DFF"/>
    <w:rsid w:val="001B4787"/>
    <w:rsid w:val="001C0200"/>
    <w:rsid w:val="001C4D8C"/>
    <w:rsid w:val="001D7F2A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45FE0"/>
    <w:rsid w:val="00270A00"/>
    <w:rsid w:val="002734D8"/>
    <w:rsid w:val="00290772"/>
    <w:rsid w:val="00290B5E"/>
    <w:rsid w:val="002C143E"/>
    <w:rsid w:val="002C37EA"/>
    <w:rsid w:val="002D0679"/>
    <w:rsid w:val="002D4409"/>
    <w:rsid w:val="002E4F89"/>
    <w:rsid w:val="002E6C5B"/>
    <w:rsid w:val="002E7B84"/>
    <w:rsid w:val="002F2CD2"/>
    <w:rsid w:val="002F32AE"/>
    <w:rsid w:val="002F3C70"/>
    <w:rsid w:val="003065D7"/>
    <w:rsid w:val="00312D14"/>
    <w:rsid w:val="00334584"/>
    <w:rsid w:val="00344BD8"/>
    <w:rsid w:val="00360072"/>
    <w:rsid w:val="00362B2C"/>
    <w:rsid w:val="003673AC"/>
    <w:rsid w:val="003802F5"/>
    <w:rsid w:val="00391CFD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3E5C3A"/>
    <w:rsid w:val="00403D58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9056A"/>
    <w:rsid w:val="004972B7"/>
    <w:rsid w:val="004A292C"/>
    <w:rsid w:val="004B1A35"/>
    <w:rsid w:val="004C3F55"/>
    <w:rsid w:val="004E551F"/>
    <w:rsid w:val="004E566B"/>
    <w:rsid w:val="00500EC8"/>
    <w:rsid w:val="00503D54"/>
    <w:rsid w:val="005046F5"/>
    <w:rsid w:val="005256F2"/>
    <w:rsid w:val="00533D13"/>
    <w:rsid w:val="00554766"/>
    <w:rsid w:val="0055537F"/>
    <w:rsid w:val="00555AB4"/>
    <w:rsid w:val="00557E00"/>
    <w:rsid w:val="005629F5"/>
    <w:rsid w:val="00562D2E"/>
    <w:rsid w:val="00570463"/>
    <w:rsid w:val="00576972"/>
    <w:rsid w:val="00586C79"/>
    <w:rsid w:val="005B05D4"/>
    <w:rsid w:val="005B4A8B"/>
    <w:rsid w:val="005C451A"/>
    <w:rsid w:val="005D25F6"/>
    <w:rsid w:val="005E6C1C"/>
    <w:rsid w:val="005E7F17"/>
    <w:rsid w:val="005F229D"/>
    <w:rsid w:val="005F7525"/>
    <w:rsid w:val="00602619"/>
    <w:rsid w:val="00604469"/>
    <w:rsid w:val="006161FB"/>
    <w:rsid w:val="006204FC"/>
    <w:rsid w:val="006435EC"/>
    <w:rsid w:val="00643922"/>
    <w:rsid w:val="00644795"/>
    <w:rsid w:val="00651716"/>
    <w:rsid w:val="00652DD4"/>
    <w:rsid w:val="006631A7"/>
    <w:rsid w:val="006677CF"/>
    <w:rsid w:val="00676188"/>
    <w:rsid w:val="006802B9"/>
    <w:rsid w:val="00681257"/>
    <w:rsid w:val="006831B2"/>
    <w:rsid w:val="0068323B"/>
    <w:rsid w:val="006A3C29"/>
    <w:rsid w:val="006B082C"/>
    <w:rsid w:val="006C3959"/>
    <w:rsid w:val="006C5673"/>
    <w:rsid w:val="006D4FED"/>
    <w:rsid w:val="006E4A63"/>
    <w:rsid w:val="006E5F2F"/>
    <w:rsid w:val="006E6A06"/>
    <w:rsid w:val="006F3ED8"/>
    <w:rsid w:val="00705C76"/>
    <w:rsid w:val="0070684A"/>
    <w:rsid w:val="00707028"/>
    <w:rsid w:val="0071736B"/>
    <w:rsid w:val="00717816"/>
    <w:rsid w:val="0072698C"/>
    <w:rsid w:val="0074552A"/>
    <w:rsid w:val="007515A9"/>
    <w:rsid w:val="00760130"/>
    <w:rsid w:val="00761CFB"/>
    <w:rsid w:val="007714BD"/>
    <w:rsid w:val="0079044E"/>
    <w:rsid w:val="007952FD"/>
    <w:rsid w:val="007A7087"/>
    <w:rsid w:val="007B58D8"/>
    <w:rsid w:val="007C0854"/>
    <w:rsid w:val="007D3211"/>
    <w:rsid w:val="007D4756"/>
    <w:rsid w:val="007D50A1"/>
    <w:rsid w:val="007E32B4"/>
    <w:rsid w:val="007E4FB4"/>
    <w:rsid w:val="007F28C0"/>
    <w:rsid w:val="007F74E9"/>
    <w:rsid w:val="008069B1"/>
    <w:rsid w:val="0081279F"/>
    <w:rsid w:val="008170C4"/>
    <w:rsid w:val="00831EA1"/>
    <w:rsid w:val="00833E52"/>
    <w:rsid w:val="00835BB1"/>
    <w:rsid w:val="008445F6"/>
    <w:rsid w:val="0084593B"/>
    <w:rsid w:val="00846745"/>
    <w:rsid w:val="0084773A"/>
    <w:rsid w:val="00872E14"/>
    <w:rsid w:val="008766B9"/>
    <w:rsid w:val="00893DB7"/>
    <w:rsid w:val="00895A84"/>
    <w:rsid w:val="008A3960"/>
    <w:rsid w:val="008A6B96"/>
    <w:rsid w:val="008B5758"/>
    <w:rsid w:val="008B5F10"/>
    <w:rsid w:val="008B7BA2"/>
    <w:rsid w:val="008C0A21"/>
    <w:rsid w:val="008D0B36"/>
    <w:rsid w:val="008E2A87"/>
    <w:rsid w:val="008F2E8A"/>
    <w:rsid w:val="009014DC"/>
    <w:rsid w:val="009104A7"/>
    <w:rsid w:val="00911627"/>
    <w:rsid w:val="00923291"/>
    <w:rsid w:val="00923754"/>
    <w:rsid w:val="009262C6"/>
    <w:rsid w:val="009314FD"/>
    <w:rsid w:val="00935637"/>
    <w:rsid w:val="009455D6"/>
    <w:rsid w:val="00945732"/>
    <w:rsid w:val="00947576"/>
    <w:rsid w:val="00950F9C"/>
    <w:rsid w:val="0096023F"/>
    <w:rsid w:val="00964577"/>
    <w:rsid w:val="00966EF8"/>
    <w:rsid w:val="00973502"/>
    <w:rsid w:val="00985DE5"/>
    <w:rsid w:val="00991E3B"/>
    <w:rsid w:val="00992CB7"/>
    <w:rsid w:val="009A5DC9"/>
    <w:rsid w:val="009A7F28"/>
    <w:rsid w:val="009B1EA4"/>
    <w:rsid w:val="009C33EE"/>
    <w:rsid w:val="009C41D1"/>
    <w:rsid w:val="009C4374"/>
    <w:rsid w:val="009D0E84"/>
    <w:rsid w:val="009D1C13"/>
    <w:rsid w:val="009D4772"/>
    <w:rsid w:val="009D4D03"/>
    <w:rsid w:val="009D62E4"/>
    <w:rsid w:val="009E737C"/>
    <w:rsid w:val="009E7D1A"/>
    <w:rsid w:val="009F2486"/>
    <w:rsid w:val="009F5CF3"/>
    <w:rsid w:val="00A131EC"/>
    <w:rsid w:val="00A16603"/>
    <w:rsid w:val="00A22DB0"/>
    <w:rsid w:val="00A36BF0"/>
    <w:rsid w:val="00A44B3A"/>
    <w:rsid w:val="00A541C8"/>
    <w:rsid w:val="00A668F7"/>
    <w:rsid w:val="00A66DB3"/>
    <w:rsid w:val="00A67ACB"/>
    <w:rsid w:val="00A82559"/>
    <w:rsid w:val="00A83D46"/>
    <w:rsid w:val="00A84123"/>
    <w:rsid w:val="00A96D88"/>
    <w:rsid w:val="00AA5A20"/>
    <w:rsid w:val="00AB0679"/>
    <w:rsid w:val="00AB4ED4"/>
    <w:rsid w:val="00AC2BFC"/>
    <w:rsid w:val="00AC67FD"/>
    <w:rsid w:val="00AD0F8D"/>
    <w:rsid w:val="00AE582E"/>
    <w:rsid w:val="00AE67B9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670F"/>
    <w:rsid w:val="00B56FAC"/>
    <w:rsid w:val="00B63734"/>
    <w:rsid w:val="00B74529"/>
    <w:rsid w:val="00B75BA3"/>
    <w:rsid w:val="00B821DC"/>
    <w:rsid w:val="00B83ABE"/>
    <w:rsid w:val="00B83B5C"/>
    <w:rsid w:val="00BB74B5"/>
    <w:rsid w:val="00BC6DE3"/>
    <w:rsid w:val="00BF22DC"/>
    <w:rsid w:val="00BF419A"/>
    <w:rsid w:val="00C05A5C"/>
    <w:rsid w:val="00C131D4"/>
    <w:rsid w:val="00C22A8E"/>
    <w:rsid w:val="00C239C6"/>
    <w:rsid w:val="00C348D7"/>
    <w:rsid w:val="00C50376"/>
    <w:rsid w:val="00C51661"/>
    <w:rsid w:val="00C5485C"/>
    <w:rsid w:val="00C54C62"/>
    <w:rsid w:val="00C6147D"/>
    <w:rsid w:val="00C651CC"/>
    <w:rsid w:val="00C67B64"/>
    <w:rsid w:val="00C72E46"/>
    <w:rsid w:val="00C751B4"/>
    <w:rsid w:val="00C94B8E"/>
    <w:rsid w:val="00C9713D"/>
    <w:rsid w:val="00CA1043"/>
    <w:rsid w:val="00CA30B8"/>
    <w:rsid w:val="00CA7DA0"/>
    <w:rsid w:val="00CD7CBD"/>
    <w:rsid w:val="00CE3CAC"/>
    <w:rsid w:val="00D03793"/>
    <w:rsid w:val="00D037D3"/>
    <w:rsid w:val="00D04875"/>
    <w:rsid w:val="00D04F44"/>
    <w:rsid w:val="00D073CC"/>
    <w:rsid w:val="00D07CE7"/>
    <w:rsid w:val="00D12CE6"/>
    <w:rsid w:val="00D134AC"/>
    <w:rsid w:val="00D1470A"/>
    <w:rsid w:val="00D165DB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84D3A"/>
    <w:rsid w:val="00D87A54"/>
    <w:rsid w:val="00D9218D"/>
    <w:rsid w:val="00D96992"/>
    <w:rsid w:val="00DA15D3"/>
    <w:rsid w:val="00DA3805"/>
    <w:rsid w:val="00DA3824"/>
    <w:rsid w:val="00DA5CEE"/>
    <w:rsid w:val="00DA78AA"/>
    <w:rsid w:val="00DB3E32"/>
    <w:rsid w:val="00DC0A46"/>
    <w:rsid w:val="00DC12A2"/>
    <w:rsid w:val="00DC6A46"/>
    <w:rsid w:val="00DD1299"/>
    <w:rsid w:val="00DD2F22"/>
    <w:rsid w:val="00DE4CCB"/>
    <w:rsid w:val="00DE554C"/>
    <w:rsid w:val="00DF0CBB"/>
    <w:rsid w:val="00E015BA"/>
    <w:rsid w:val="00E05E38"/>
    <w:rsid w:val="00E13CD2"/>
    <w:rsid w:val="00E1409F"/>
    <w:rsid w:val="00E23070"/>
    <w:rsid w:val="00E463E3"/>
    <w:rsid w:val="00E56143"/>
    <w:rsid w:val="00E6509D"/>
    <w:rsid w:val="00E66A27"/>
    <w:rsid w:val="00E77BEF"/>
    <w:rsid w:val="00E8407E"/>
    <w:rsid w:val="00E86B58"/>
    <w:rsid w:val="00EA25C1"/>
    <w:rsid w:val="00EB4016"/>
    <w:rsid w:val="00EB512B"/>
    <w:rsid w:val="00EC0B1E"/>
    <w:rsid w:val="00EC5830"/>
    <w:rsid w:val="00EC6E1D"/>
    <w:rsid w:val="00EE38D9"/>
    <w:rsid w:val="00EE4FA9"/>
    <w:rsid w:val="00EF58C8"/>
    <w:rsid w:val="00F02638"/>
    <w:rsid w:val="00F06D6C"/>
    <w:rsid w:val="00F076BA"/>
    <w:rsid w:val="00F11B09"/>
    <w:rsid w:val="00F32147"/>
    <w:rsid w:val="00F32737"/>
    <w:rsid w:val="00F409B0"/>
    <w:rsid w:val="00F40A70"/>
    <w:rsid w:val="00F607FD"/>
    <w:rsid w:val="00F649D1"/>
    <w:rsid w:val="00F65845"/>
    <w:rsid w:val="00F70FC5"/>
    <w:rsid w:val="00F71ECA"/>
    <w:rsid w:val="00F81FCE"/>
    <w:rsid w:val="00F95AE4"/>
    <w:rsid w:val="00FA3437"/>
    <w:rsid w:val="00FA4AF3"/>
    <w:rsid w:val="00FB3EA8"/>
    <w:rsid w:val="00FC0F51"/>
    <w:rsid w:val="00FC5FE2"/>
    <w:rsid w:val="00FD4C64"/>
    <w:rsid w:val="00FE7C30"/>
    <w:rsid w:val="00FF05E7"/>
    <w:rsid w:val="00FF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50F9C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link w:val="Ttulo1Char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7F74E9"/>
    <w:pPr>
      <w:widowControl/>
      <w:autoSpaceDE/>
      <w:autoSpaceDN/>
    </w:pPr>
    <w:rPr>
      <w:rFonts w:ascii="Times New Roman" w:eastAsia="Times New Roman" w:hAnsi="Times New Roman" w:cs="Times New Roman"/>
      <w:lang w:val="pt-BR" w:bidi="en-US"/>
    </w:rPr>
  </w:style>
  <w:style w:type="character" w:customStyle="1" w:styleId="Ttulo1Char">
    <w:name w:val="Título 1 Char"/>
    <w:basedOn w:val="Fontepargpadro"/>
    <w:link w:val="Ttulo1"/>
    <w:uiPriority w:val="1"/>
    <w:rsid w:val="006E6A06"/>
    <w:rPr>
      <w:rFonts w:ascii="Arial" w:eastAsia="Arial" w:hAnsi="Arial" w:cs="Arial"/>
      <w:b/>
      <w:bCs/>
      <w:lang w:val="pt-BR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04-24T00:39:00Z</cp:lastPrinted>
  <dcterms:created xsi:type="dcterms:W3CDTF">2023-08-18T18:02:00Z</dcterms:created>
  <dcterms:modified xsi:type="dcterms:W3CDTF">2023-08-1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